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3AF1F" w14:textId="77777777" w:rsidR="007211E7" w:rsidRDefault="002D745E">
      <w:r>
        <w:t>means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897"/>
        <w:gridCol w:w="1474"/>
        <w:gridCol w:w="1474"/>
        <w:gridCol w:w="1415"/>
        <w:gridCol w:w="1474"/>
        <w:gridCol w:w="1352"/>
      </w:tblGrid>
      <w:tr w:rsidR="007211E7" w14:paraId="7573AF2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easu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</w:tr>
      <w:tr w:rsidR="007211E7" w14:paraId="7573AF2D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cases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559543 (46226406, 63055405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357679 (29998835, 45126133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62873 (14515714, 29491912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58456 (17574075, 32290230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95838 (9075130, 23549526)</w:t>
            </w:r>
          </w:p>
        </w:tc>
      </w:tr>
      <w:tr w:rsidR="007211E7" w14:paraId="7573AF34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URT infec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2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16774 (7635124, 5326494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86049 (5237289, 3674053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67021 (2830164, 2250693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36634 (3296155, 2523412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76333 (1845928, 17968262)</w:t>
            </w:r>
          </w:p>
        </w:tc>
      </w:tr>
      <w:tr w:rsidR="007211E7" w14:paraId="7573AF3B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out-patient visits by patients with URT infe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06116 (2414727, 1292294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62037 (1493703, 802685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3908 (765907, 416699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8990 (884340, 479565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4802 (541707, 3169350)</w:t>
            </w:r>
          </w:p>
        </w:tc>
      </w:tr>
      <w:tr w:rsidR="007211E7" w14:paraId="7573AF42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LRT infec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42865 (955249, 3125174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77655 (683315, 2174965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3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65753 (379522, 1297876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00720 (433617, 1465925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8145 (275791, 10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334)</w:t>
            </w:r>
          </w:p>
        </w:tc>
      </w:tr>
      <w:tr w:rsidR="007211E7" w14:paraId="7573AF49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otal LRT infections that are not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ise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10233 (812354, 310839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93020 (586352, 2167129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0759 (346575, 1293490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48780 (395370, 1459751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75226 (243821, 10405374)</w:t>
            </w:r>
          </w:p>
        </w:tc>
      </w:tr>
      <w:tr w:rsidR="007211E7" w14:paraId="7573AF50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otal patients with severe illness that ar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ise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632 (58120, 22186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635 (36816, 14294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993 (18338, 8119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40 (21632, 9263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4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19 (12460, 60613)</w:t>
            </w:r>
          </w:p>
        </w:tc>
      </w:tr>
      <w:tr w:rsidR="007211E7" w14:paraId="7573AF57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death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03 (819, 4304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59 (525, 2733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61 (260, 1480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31 (298, 1692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6 (184, 11182)</w:t>
            </w:r>
          </w:p>
        </w:tc>
      </w:tr>
      <w:tr w:rsidR="007211E7" w14:paraId="7573AF5E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lost wages (in USD) due to influenza related illness (non-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ised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382679 (4120050, 29690825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816891 (2603687, 18557552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55779 (1189483, 9589817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436361 (1437858, 11383427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268139 (859553, 69474367)</w:t>
            </w:r>
          </w:p>
        </w:tc>
      </w:tr>
      <w:tr w:rsidR="007211E7" w14:paraId="7573AF65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5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otal lost wages (in USD) due to influenza related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is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66513 (349935, 1766017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64551 (213219, 1129856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4072 (103700, 600354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7089 (123969, 684491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4832 (71935, 4509646)</w:t>
            </w:r>
          </w:p>
        </w:tc>
      </w:tr>
      <w:tr w:rsidR="007211E7" w14:paraId="7573AF6C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YL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88 (2048, 3897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33 (1451, 2630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49 (822, 1529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81 (951, 1714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1 (618, 12010)</w:t>
            </w:r>
          </w:p>
        </w:tc>
      </w:tr>
      <w:tr w:rsidR="007211E7" w14:paraId="7573AF73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YLL (un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2872 (334760, 284932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6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2564 (212911, 181766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9805 (112964, 97016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2463 (130349, 11144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8030 (81230, 737084)</w:t>
            </w:r>
          </w:p>
        </w:tc>
      </w:tr>
      <w:tr w:rsidR="007211E7" w14:paraId="7573AF7A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DALYs (un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6660 (347640, 285604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1997 (222907, 182426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5254 (116466, 97648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8643 (136238, 112413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2122 (82260, 744902)</w:t>
            </w:r>
          </w:p>
        </w:tc>
      </w:tr>
      <w:tr w:rsidR="007211E7" w14:paraId="7573AF81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otal YLL (time-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5392 (164718, 138398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2480 (110573, 90043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799 (58768, 53826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7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701 (68449, 60292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34 (43407, 435995)</w:t>
            </w:r>
          </w:p>
        </w:tc>
      </w:tr>
      <w:tr w:rsidR="007211E7" w14:paraId="7573AF88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DALYs (time-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9178 (179798, 140272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1911 (118845, 90186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46 (61351, 55319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1881 (72023, 61131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324 (46289, 439258)</w:t>
            </w:r>
          </w:p>
        </w:tc>
      </w:tr>
    </w:tbl>
    <w:p w14:paraId="58E1ED69" w14:textId="77777777" w:rsidR="00E61739" w:rsidRDefault="00E61739"/>
    <w:p w14:paraId="7573AF89" w14:textId="02FDC7DA" w:rsidR="007211E7" w:rsidRDefault="002D745E">
      <w:proofErr w:type="spellStart"/>
      <w:proofErr w:type="gramStart"/>
      <w:r>
        <w:t>total.costs.d</w:t>
      </w:r>
      <w:r>
        <w:t>alys.by.year</w:t>
      </w:r>
      <w:proofErr w:type="spellEnd"/>
      <w:proofErr w:type="gramEnd"/>
      <w:r w:rsidR="00E61739">
        <w:t xml:space="preserve"> (in millions USD/millions of DALYs)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211"/>
        <w:gridCol w:w="771"/>
        <w:gridCol w:w="1315"/>
        <w:gridCol w:w="2551"/>
        <w:gridCol w:w="3238"/>
      </w:tblGrid>
      <w:tr w:rsidR="007211E7" w14:paraId="7573AF8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cenario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B" w14:textId="77777777" w:rsidR="007211E7" w:rsidRDefault="002D745E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C" w14:textId="77777777" w:rsidR="007211E7" w:rsidRDefault="002D745E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D" w14:textId="77777777" w:rsidR="007211E7" w:rsidRDefault="002D745E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DALYs (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8E" w14:textId="77777777" w:rsidR="007211E7" w:rsidRDefault="002D745E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DALYs averted (discounted)</w:t>
            </w:r>
          </w:p>
        </w:tc>
      </w:tr>
      <w:tr w:rsidR="00BF2382" w14:paraId="7573AF95" w14:textId="77777777" w:rsidTr="00EA3137">
        <w:trPr>
          <w:cantSplit/>
          <w:jc w:val="center"/>
        </w:trPr>
        <w:tc>
          <w:tcPr>
            <w:tcW w:w="0" w:type="auto"/>
            <w:vMerge w:val="restart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0" w14:textId="376DAE94" w:rsidR="00BF2382" w:rsidRDefault="00BF2382" w:rsidP="00BF2382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_V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0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601.09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.14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 w:rsidR="00BF2382" w14:paraId="7573AF9B" w14:textId="77777777" w:rsidTr="00EA3137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6" w14:textId="047260E1" w:rsidR="00BF2382" w:rsidRDefault="00BF2382" w:rsidP="00EA3137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160.7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.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 w:rsidR="00BF2382" w14:paraId="7573AFA1" w14:textId="77777777" w:rsidTr="00EA3137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C" w14:textId="43DE06EA" w:rsidR="00BF2382" w:rsidRDefault="00BF2382" w:rsidP="00EA3137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598.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9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.0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 w:rsidR="00BF2382" w14:paraId="7573AFA7" w14:textId="77777777" w:rsidTr="00EA3137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2" w14:textId="5AA849CB" w:rsidR="00BF2382" w:rsidRDefault="00BF2382" w:rsidP="00EA3137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504.5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 w:rsidR="00BF2382" w14:paraId="7573AFAD" w14:textId="77777777" w:rsidTr="00EA3137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8" w14:textId="6E44079D" w:rsidR="00BF2382" w:rsidRDefault="00BF2382" w:rsidP="00EA3137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028.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.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 w:rsidR="00BF2382" w14:paraId="7573AFB3" w14:textId="77777777" w:rsidTr="00EA3137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E" w14:textId="40863AED" w:rsidR="00BF2382" w:rsidRDefault="00BF2382" w:rsidP="00EA3137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A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94.7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 w:rsidR="00BF2382" w14:paraId="7573AFB9" w14:textId="77777777" w:rsidTr="00EA3137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4" w14:textId="07035EF7" w:rsidR="00BF2382" w:rsidRDefault="00BF2382" w:rsidP="00EA3137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513.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.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 w:rsidR="00BF2382" w14:paraId="7573AFBF" w14:textId="77777777" w:rsidTr="00EA3137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A" w14:textId="57783482" w:rsidR="00BF2382" w:rsidRDefault="00BF2382" w:rsidP="00EA3137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92.6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B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 w:rsidR="00BF2382" w14:paraId="7573AFC5" w14:textId="77777777" w:rsidTr="00EA3137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0" w14:textId="4D984192" w:rsidR="00BF2382" w:rsidRDefault="00BF2382" w:rsidP="00EA3137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573.3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4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 w:rsidR="00BF2382" w14:paraId="7573AFCB" w14:textId="77777777" w:rsidTr="00EA3137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6" w14:textId="3711737B" w:rsidR="00BF2382" w:rsidRDefault="00BF2382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6.3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 w:rsidR="00BF2382" w14:paraId="7573AFD1" w14:textId="77777777" w:rsidTr="00ED4A03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20D44" w14:textId="247D4E1C" w:rsidR="00BF2382" w:rsidRDefault="00BF2382" w:rsidP="00BF2382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  <w:p w14:paraId="7573AFCC" w14:textId="69C67234" w:rsidR="00BF2382" w:rsidRDefault="00BF2382" w:rsidP="00ED4A03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052.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C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4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.65</w:t>
            </w:r>
          </w:p>
        </w:tc>
      </w:tr>
      <w:tr w:rsidR="00BF2382" w14:paraId="7573AFD7" w14:textId="77777777" w:rsidTr="00ED4A03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2" w14:textId="21B7912D" w:rsidR="00BF2382" w:rsidRDefault="00BF2382" w:rsidP="00ED4A03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314.4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8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19</w:t>
            </w:r>
          </w:p>
        </w:tc>
      </w:tr>
      <w:tr w:rsidR="00BF2382" w14:paraId="7573AFDD" w14:textId="77777777" w:rsidTr="00ED4A03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8" w14:textId="2EEA9BC7" w:rsidR="00BF2382" w:rsidRDefault="00BF2382" w:rsidP="00ED4A03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432.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.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34</w:t>
            </w:r>
          </w:p>
        </w:tc>
      </w:tr>
      <w:tr w:rsidR="00BF2382" w14:paraId="7573AFE3" w14:textId="77777777" w:rsidTr="00ED4A03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E" w14:textId="028D4285" w:rsidR="00BF2382" w:rsidRDefault="00BF2382" w:rsidP="00ED4A03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D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833.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99</w:t>
            </w:r>
          </w:p>
        </w:tc>
      </w:tr>
      <w:tr w:rsidR="00BF2382" w14:paraId="7573AFE9" w14:textId="77777777" w:rsidTr="00ED4A03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4" w14:textId="27B48533" w:rsidR="00BF2382" w:rsidRDefault="00BF2382" w:rsidP="00ED4A03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210.5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.5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30</w:t>
            </w:r>
          </w:p>
        </w:tc>
      </w:tr>
      <w:tr w:rsidR="00BF2382" w14:paraId="7573AFEF" w14:textId="77777777" w:rsidTr="00ED4A03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A" w14:textId="34C2820B" w:rsidR="00BF2382" w:rsidRDefault="00BF2382" w:rsidP="00ED4A03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920.4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E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</w:t>
            </w:r>
          </w:p>
        </w:tc>
      </w:tr>
      <w:tr w:rsidR="00BF2382" w14:paraId="7573AFF5" w14:textId="77777777" w:rsidTr="00ED4A03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0" w14:textId="4E1B8CA9" w:rsidR="00BF2382" w:rsidRDefault="00BF2382" w:rsidP="00ED4A03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,613.4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.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21</w:t>
            </w:r>
          </w:p>
        </w:tc>
      </w:tr>
      <w:tr w:rsidR="00BF2382" w14:paraId="7573AFFB" w14:textId="77777777" w:rsidTr="00ED4A03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6" w14:textId="742958A0" w:rsidR="00BF2382" w:rsidRDefault="00BF2382" w:rsidP="00ED4A03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974.9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1</w:t>
            </w:r>
          </w:p>
        </w:tc>
      </w:tr>
      <w:tr w:rsidR="00BF2382" w14:paraId="7573B001" w14:textId="77777777" w:rsidTr="00ED4A03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C" w14:textId="7FBCE298" w:rsidR="00BF2382" w:rsidRDefault="00BF2382" w:rsidP="00ED4A03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,736.5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AFF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.21</w:t>
            </w:r>
          </w:p>
        </w:tc>
      </w:tr>
      <w:tr w:rsidR="00BF2382" w14:paraId="7573B007" w14:textId="77777777" w:rsidTr="00ED4A03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2" w14:textId="4EF225FF" w:rsidR="00BF2382" w:rsidRDefault="00BF2382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3.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</w:t>
            </w:r>
          </w:p>
        </w:tc>
      </w:tr>
      <w:tr w:rsidR="00BF2382" w14:paraId="7573B00D" w14:textId="77777777" w:rsidTr="008834FB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8" w14:textId="5C869A16" w:rsidR="00BF2382" w:rsidRDefault="00BF2382" w:rsidP="00BF2382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398.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5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56</w:t>
            </w:r>
          </w:p>
        </w:tc>
      </w:tr>
      <w:tr w:rsidR="00BF2382" w14:paraId="7573B013" w14:textId="77777777" w:rsidTr="008834FB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E" w14:textId="650F472C" w:rsidR="00BF2382" w:rsidRDefault="00BF2382" w:rsidP="008834FB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0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155.0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9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.03</w:t>
            </w:r>
          </w:p>
        </w:tc>
      </w:tr>
      <w:tr w:rsidR="00BF2382" w14:paraId="7573B019" w14:textId="77777777" w:rsidTr="008834FB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4" w14:textId="29DD871D" w:rsidR="00BF2382" w:rsidRDefault="00BF2382" w:rsidP="008834FB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017.8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.5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51</w:t>
            </w:r>
          </w:p>
        </w:tc>
      </w:tr>
      <w:tr w:rsidR="00BF2382" w14:paraId="7573B01F" w14:textId="77777777" w:rsidTr="008834FB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A" w14:textId="2FAB59A6" w:rsidR="00BF2382" w:rsidRDefault="00BF2382" w:rsidP="008834FB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387.6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1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57</w:t>
            </w:r>
          </w:p>
        </w:tc>
      </w:tr>
      <w:tr w:rsidR="00BF2382" w14:paraId="7573B025" w14:textId="77777777" w:rsidTr="008834FB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0" w14:textId="6B730675" w:rsidR="00BF2382" w:rsidRDefault="00BF2382" w:rsidP="008834FB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094.3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7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06</w:t>
            </w:r>
          </w:p>
        </w:tc>
      </w:tr>
      <w:tr w:rsidR="00BF2382" w14:paraId="7573B02B" w14:textId="77777777" w:rsidTr="008834FB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6" w14:textId="7DE7AA26" w:rsidR="00BF2382" w:rsidRDefault="00BF2382" w:rsidP="008834FB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048.0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4</w:t>
            </w:r>
          </w:p>
        </w:tc>
      </w:tr>
      <w:tr w:rsidR="00BF2382" w14:paraId="7573B031" w14:textId="77777777" w:rsidTr="008834FB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C" w14:textId="05464EAF" w:rsidR="00BF2382" w:rsidRDefault="00BF2382" w:rsidP="008834FB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795.9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2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.7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.95</w:t>
            </w:r>
          </w:p>
        </w:tc>
      </w:tr>
      <w:tr w:rsidR="00BF2382" w14:paraId="7573B037" w14:textId="77777777" w:rsidTr="008834FB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2" w14:textId="355E4DC0" w:rsidR="00BF2382" w:rsidRDefault="00BF2382" w:rsidP="008834FB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451.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1</w:t>
            </w:r>
          </w:p>
        </w:tc>
      </w:tr>
      <w:tr w:rsidR="00BF2382" w14:paraId="7573B03D" w14:textId="77777777" w:rsidTr="008834FB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8" w14:textId="2BF38003" w:rsidR="00BF2382" w:rsidRDefault="00BF2382" w:rsidP="008834FB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541.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.47</w:t>
            </w:r>
          </w:p>
        </w:tc>
      </w:tr>
      <w:tr w:rsidR="00BF2382" w14:paraId="7573B043" w14:textId="77777777" w:rsidTr="008834FB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E" w14:textId="196C03E6" w:rsidR="00BF2382" w:rsidRDefault="00BF2382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3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.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4</w:t>
            </w:r>
          </w:p>
        </w:tc>
      </w:tr>
      <w:tr w:rsidR="00BF2382" w14:paraId="7573B049" w14:textId="77777777" w:rsidTr="00A276EE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4" w14:textId="50D9EA66" w:rsidR="00BF2382" w:rsidRDefault="00BF2382" w:rsidP="00BF2382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944.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.94</w:t>
            </w:r>
          </w:p>
        </w:tc>
      </w:tr>
      <w:tr w:rsidR="00BF2382" w14:paraId="7573B04F" w14:textId="77777777" w:rsidTr="00A276EE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A" w14:textId="22AFDD33" w:rsidR="00BF2382" w:rsidRDefault="00BF2382" w:rsidP="00A276EE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136.0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.3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4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.62</w:t>
            </w:r>
          </w:p>
        </w:tc>
      </w:tr>
      <w:tr w:rsidR="00BF2382" w14:paraId="7573B055" w14:textId="77777777" w:rsidTr="00A276EE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0" w14:textId="4E9FC12C" w:rsidR="00BF2382" w:rsidRDefault="00BF2382" w:rsidP="00A276EE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873.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0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00</w:t>
            </w:r>
          </w:p>
        </w:tc>
      </w:tr>
      <w:tr w:rsidR="00BF2382" w14:paraId="7573B05B" w14:textId="77777777" w:rsidTr="00A276EE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6" w14:textId="5D088C51" w:rsidR="00BF2382" w:rsidRDefault="00BF2382" w:rsidP="00A276EE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617.8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87</w:t>
            </w:r>
          </w:p>
        </w:tc>
      </w:tr>
      <w:tr w:rsidR="00BF2382" w14:paraId="7573B061" w14:textId="77777777" w:rsidTr="00A276EE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C" w14:textId="7E857094" w:rsidR="00BF2382" w:rsidRDefault="00BF2382" w:rsidP="00A276EE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220.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5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9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.87</w:t>
            </w:r>
          </w:p>
        </w:tc>
      </w:tr>
      <w:tr w:rsidR="00BF2382" w14:paraId="7573B067" w14:textId="77777777" w:rsidTr="00A276EE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2" w14:textId="2F18C623" w:rsidR="00BF2382" w:rsidRDefault="00BF2382" w:rsidP="00A276EE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084.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6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1</w:t>
            </w:r>
          </w:p>
        </w:tc>
      </w:tr>
      <w:tr w:rsidR="00BF2382" w14:paraId="7573B06D" w14:textId="77777777" w:rsidTr="00A276EE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8" w14:textId="4EEB4E0E" w:rsidR="00BF2382" w:rsidRDefault="00BF2382" w:rsidP="00A276EE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,946.2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.3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.33</w:t>
            </w:r>
          </w:p>
        </w:tc>
      </w:tr>
      <w:tr w:rsidR="00BF2382" w14:paraId="7573B073" w14:textId="77777777" w:rsidTr="00A276EE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E" w14:textId="5D001B6A" w:rsidR="00BF2382" w:rsidRDefault="00BF2382" w:rsidP="00A276EE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6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502.9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4</w:t>
            </w:r>
          </w:p>
        </w:tc>
      </w:tr>
      <w:tr w:rsidR="00BF2382" w14:paraId="7573B079" w14:textId="77777777" w:rsidTr="00A276EE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4" w14:textId="28A09008" w:rsidR="00BF2382" w:rsidRDefault="00BF2382" w:rsidP="00A276EE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634.2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2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.19</w:t>
            </w:r>
          </w:p>
        </w:tc>
      </w:tr>
      <w:tr w:rsidR="00BF2382" w14:paraId="7573B07F" w14:textId="77777777" w:rsidTr="00A276EE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A" w14:textId="0C36B97C" w:rsidR="00BF2382" w:rsidRDefault="00BF2382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.4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7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2</w:t>
            </w:r>
          </w:p>
        </w:tc>
      </w:tr>
      <w:tr w:rsidR="00BF2382" w14:paraId="7573B085" w14:textId="77777777" w:rsidTr="00F94F6D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0" w14:textId="54951FDF" w:rsidR="00BF2382" w:rsidRDefault="00BF2382" w:rsidP="00BF2382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,357.5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4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68</w:t>
            </w:r>
          </w:p>
        </w:tc>
      </w:tr>
      <w:tr w:rsidR="00BF2382" w14:paraId="7573B08B" w14:textId="77777777" w:rsidTr="00F94F6D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6" w14:textId="3742BB87" w:rsidR="00BF2382" w:rsidRDefault="00BF2382" w:rsidP="00F94F6D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471.2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04</w:t>
            </w:r>
          </w:p>
        </w:tc>
      </w:tr>
      <w:tr w:rsidR="00BF2382" w14:paraId="7573B091" w14:textId="77777777" w:rsidTr="00F94F6D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C" w14:textId="40D10CB3" w:rsidR="00BF2382" w:rsidRDefault="00BF2382" w:rsidP="00F94F6D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263.5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8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.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.88</w:t>
            </w:r>
          </w:p>
        </w:tc>
      </w:tr>
      <w:tr w:rsidR="00BF2382" w14:paraId="7573B097" w14:textId="77777777" w:rsidTr="00F94F6D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2" w14:textId="43A5E241" w:rsidR="00BF2382" w:rsidRDefault="00BF2382" w:rsidP="00F94F6D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277.3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98</w:t>
            </w:r>
          </w:p>
        </w:tc>
      </w:tr>
      <w:tr w:rsidR="00BF2382" w14:paraId="7573B09D" w14:textId="77777777" w:rsidTr="00F94F6D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8" w14:textId="3DCC3EAA" w:rsidR="00BF2382" w:rsidRDefault="00BF2382" w:rsidP="00F94F6D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723.2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5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.26</w:t>
            </w:r>
          </w:p>
        </w:tc>
      </w:tr>
      <w:tr w:rsidR="00BF2382" w14:paraId="7573B0A3" w14:textId="77777777" w:rsidTr="00F94F6D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E" w14:textId="5D0FA370" w:rsidR="00BF2382" w:rsidRDefault="00BF2382" w:rsidP="00F94F6D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9F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0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692.5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1</w:t>
            </w:r>
          </w:p>
        </w:tc>
      </w:tr>
      <w:tr w:rsidR="00BF2382" w14:paraId="7573B0A9" w14:textId="77777777" w:rsidTr="00F94F6D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4" w14:textId="65C5D125" w:rsidR="00BF2382" w:rsidRDefault="00BF2382" w:rsidP="00F94F6D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5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6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011.8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9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.70</w:t>
            </w:r>
          </w:p>
        </w:tc>
      </w:tr>
      <w:tr w:rsidR="00BF2382" w14:paraId="7573B0AF" w14:textId="77777777" w:rsidTr="00F94F6D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A" w14:textId="34121D27" w:rsidR="00BF2382" w:rsidRDefault="00BF2382" w:rsidP="00F94F6D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B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C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915.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D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AE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2</w:t>
            </w:r>
          </w:p>
        </w:tc>
      </w:tr>
      <w:tr w:rsidR="00BF2382" w14:paraId="7573B0B5" w14:textId="77777777" w:rsidTr="00F94F6D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0" w14:textId="7C94F8EB" w:rsidR="00BF2382" w:rsidRDefault="00BF2382" w:rsidP="00F94F6D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1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2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376.6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3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4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38</w:t>
            </w:r>
          </w:p>
        </w:tc>
      </w:tr>
      <w:tr w:rsidR="00BF2382" w14:paraId="7573B0BB" w14:textId="77777777" w:rsidTr="00F94F6D">
        <w:trPr>
          <w:cantSplit/>
          <w:jc w:val="center"/>
        </w:trPr>
        <w:tc>
          <w:tcPr>
            <w:tcW w:w="0" w:type="auto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6" w14:textId="4C20AF06" w:rsidR="00BF2382" w:rsidRDefault="00BF2382">
            <w:pPr>
              <w:keepNext/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7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8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.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9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A" w14:textId="77777777" w:rsidR="00BF2382" w:rsidRDefault="00BF2382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1</w:t>
            </w:r>
          </w:p>
        </w:tc>
      </w:tr>
    </w:tbl>
    <w:p w14:paraId="0DEA4165" w14:textId="77777777" w:rsidR="003F2950" w:rsidRDefault="003F2950"/>
    <w:p w14:paraId="7573B0BC" w14:textId="2C77E072" w:rsidR="007211E7" w:rsidRDefault="002D745E">
      <w:proofErr w:type="spellStart"/>
      <w:proofErr w:type="gramStart"/>
      <w:r>
        <w:t>all.costs</w:t>
      </w:r>
      <w:proofErr w:type="gramEnd"/>
      <w:r>
        <w:t>.summ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084"/>
        <w:gridCol w:w="1355"/>
        <w:gridCol w:w="1431"/>
        <w:gridCol w:w="1431"/>
        <w:gridCol w:w="1431"/>
        <w:gridCol w:w="1354"/>
      </w:tblGrid>
      <w:tr w:rsidR="007211E7" w14:paraId="7573B0C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B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</w:tr>
      <w:tr w:rsidR="007211E7" w14:paraId="7573B0CA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 medical costs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.83 (11.42, 87.2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.71 (177.43, 289.8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.02 (96.98, 159.75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.2 (98.7, 162.71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.94 (69.87, 116.69)</w:t>
            </w:r>
          </w:p>
        </w:tc>
      </w:tr>
      <w:tr w:rsidR="007211E7" w14:paraId="7573B0D1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 medical costs (excl. vaccine cos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.83 (11.42, 87.2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.93 (48.66, 161.0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.08 (26.04, 88.8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C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.26 (27.76, 91.7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27 (18.21, 65.03)</w:t>
            </w:r>
          </w:p>
        </w:tc>
      </w:tr>
      <w:tr w:rsidR="007211E7" w14:paraId="7573B0D8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althcare related 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91 (3.69, 70.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73 (6.36, 83.5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45 (3.47, 44.1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8 (3.69, 46.5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33 (2.54, 31.42)</w:t>
            </w:r>
          </w:p>
        </w:tc>
      </w:tr>
      <w:tr w:rsidR="007211E7" w14:paraId="7573B0DF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direct 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.4 (9.06, 298.6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.28 (5.7, 192.7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62 (2.83, 99.1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16 (3.32, 115.6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D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99 (2.02, 72.61)</w:t>
            </w:r>
          </w:p>
        </w:tc>
      </w:tr>
      <w:tr w:rsidR="007211E7" w14:paraId="7573B0E6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.13 (42.33, 408.1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.72 (221.83, 494.9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.08 (120.37, 263.1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.16 (123.67, 283.7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.26 (88.16, 195.5)</w:t>
            </w:r>
          </w:p>
        </w:tc>
      </w:tr>
      <w:tr w:rsidR="007211E7" w14:paraId="7573B0ED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ounted total 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.56 (37.75, 362.8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.8 (196.78, 439.0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.58 (107.87, 236.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.01 (110.95, 255.4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.85 (79.75, 175.22)</w:t>
            </w:r>
          </w:p>
        </w:tc>
      </w:tr>
    </w:tbl>
    <w:p w14:paraId="74EC3E22" w14:textId="77777777" w:rsidR="003F2950" w:rsidRDefault="003F2950"/>
    <w:p w14:paraId="7573B0EE" w14:textId="6EDB7A35" w:rsidR="007211E7" w:rsidRDefault="002D745E">
      <w:proofErr w:type="spellStart"/>
      <w:proofErr w:type="gramStart"/>
      <w:r>
        <w:t>all.icers</w:t>
      </w:r>
      <w:proofErr w:type="gramEnd"/>
      <w:r>
        <w:t>.summ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784"/>
        <w:gridCol w:w="890"/>
        <w:gridCol w:w="1605"/>
        <w:gridCol w:w="1600"/>
        <w:gridCol w:w="1611"/>
        <w:gridCol w:w="1596"/>
      </w:tblGrid>
      <w:tr w:rsidR="007211E7" w14:paraId="7573B0F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E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</w:tr>
      <w:tr w:rsidR="007211E7" w14:paraId="7573B0FC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cremental total costs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, 0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587816 (59401686, 241390820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9463 (-165888232, 104770930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24916 (-142999231, 108174892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5875635 (-235088257, 61866408)</w:t>
            </w:r>
          </w:p>
        </w:tc>
      </w:tr>
      <w:tr w:rsidR="007211E7" w14:paraId="7573B103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cremental total costs (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, 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0F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238274 (53087352, 2141296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15696 (-144188065, 9443241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44772 (-124828082, 973100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8713848 (-202994785, 56480683)</w:t>
            </w:r>
          </w:p>
        </w:tc>
      </w:tr>
      <w:tr w:rsidR="007211E7" w14:paraId="7573B10A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LYs avert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, 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4663 (108464, 106536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1406 (219558, 194524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8017 (199096, 178238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4538 (256156, 2172530)</w:t>
            </w:r>
          </w:p>
        </w:tc>
      </w:tr>
      <w:tr w:rsidR="007211E7" w14:paraId="7573B111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ER per DALY avert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C" w14:textId="77777777" w:rsidR="007211E7" w:rsidRDefault="002D745E">
            <w:pPr>
              <w:keepNext/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(NA, NA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 (83, 171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-284, 30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0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-266, 33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3 (-390, 147)</w:t>
            </w:r>
          </w:p>
        </w:tc>
      </w:tr>
      <w:tr w:rsidR="007211E7" w14:paraId="7573B118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ER per DALY averted (discounted cos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3" w14:textId="77777777" w:rsidR="007211E7" w:rsidRDefault="002D745E">
            <w:pPr>
              <w:keepNext/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(NA, NA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5 (74, 151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-250, 27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-231, 30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4 (-344, 134)</w:t>
            </w:r>
          </w:p>
        </w:tc>
      </w:tr>
      <w:tr w:rsidR="007211E7" w14:paraId="7573B11F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LYs averted (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, 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7267 (58577, 4852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932 (116942, 90326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298 (106102, 82575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1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2854 (132601, 1024477)</w:t>
            </w:r>
          </w:p>
        </w:tc>
      </w:tr>
      <w:tr w:rsidR="007211E7" w14:paraId="7573B126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ER per DALY averted (discounted DALY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1" w14:textId="77777777" w:rsidR="007211E7" w:rsidRDefault="002D745E">
            <w:pPr>
              <w:keepNext/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(NA, NA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1 (178, 335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-562, 60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-507, 67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2 (-743, 294)</w:t>
            </w:r>
          </w:p>
        </w:tc>
      </w:tr>
      <w:tr w:rsidR="007211E7" w14:paraId="7573B12D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ER per DALY averted (discounted costs &amp; DALY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8" w14:textId="77777777" w:rsidR="007211E7" w:rsidRDefault="002D745E">
            <w:pPr>
              <w:keepNext/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(NA, NA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3 (160, 297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-488, 54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-439, 60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5 (-649, 271)</w:t>
            </w:r>
          </w:p>
        </w:tc>
      </w:tr>
    </w:tbl>
    <w:p w14:paraId="18E68694" w14:textId="77777777" w:rsidR="003F2950" w:rsidRDefault="003F2950"/>
    <w:p w14:paraId="7573B12E" w14:textId="26189A5C" w:rsidR="007211E7" w:rsidRDefault="002D745E">
      <w:proofErr w:type="spellStart"/>
      <w:proofErr w:type="gramStart"/>
      <w:r>
        <w:t>all.combined</w:t>
      </w:r>
      <w:proofErr w:type="spellEnd"/>
      <w:proofErr w:type="gram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827"/>
        <w:gridCol w:w="1449"/>
        <w:gridCol w:w="1455"/>
        <w:gridCol w:w="1454"/>
        <w:gridCol w:w="1457"/>
        <w:gridCol w:w="1444"/>
      </w:tblGrid>
      <w:tr w:rsidR="007211E7" w14:paraId="7573B13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2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easu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</w:tr>
      <w:tr w:rsidR="007211E7" w14:paraId="7573B13C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cases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559543 (46226406, 63055405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357679 (29998835, 45126133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62873 (14515714, 29491912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58456 (17574075, 32290230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95838 (9075130, 23549526)</w:t>
            </w:r>
          </w:p>
        </w:tc>
      </w:tr>
      <w:tr w:rsidR="007211E7" w14:paraId="7573B143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URT infec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16774 (7635124, 5326494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3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86049 (5237289, 3674053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67021 (2830164, 2250693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36634 (3296155, 2523412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76333 (1845928, 17968262)</w:t>
            </w:r>
          </w:p>
        </w:tc>
      </w:tr>
      <w:tr w:rsidR="007211E7" w14:paraId="7573B14A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out-patient visits by patients with URT infe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06116 (2414727, 1292294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62037 (1493703, 802685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3908 (765907, 416699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8990 (884340, 479565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4802 (541707, 3169350)</w:t>
            </w:r>
          </w:p>
        </w:tc>
      </w:tr>
      <w:tr w:rsidR="007211E7" w14:paraId="7573B151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L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 infec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42865 (955249, 3125174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77655 (683315, 2174965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65753 (379522, 1297876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4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00720 (433617, 1465925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8145 (275791, 10457334)</w:t>
            </w:r>
          </w:p>
        </w:tc>
      </w:tr>
      <w:tr w:rsidR="007211E7" w14:paraId="7573B158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otal LRT infections that are not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ise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10233 (812354, 310839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93020 (586352, 2167129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0759 (346575, 1293490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48780 (395370, 1459751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75226 (243821, 10405374)</w:t>
            </w:r>
          </w:p>
        </w:tc>
      </w:tr>
      <w:tr w:rsidR="007211E7" w14:paraId="7573B15F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otal patients with severe illness that ar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ise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632 (58120, 22186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635 (36816, 14294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993 (18338, 8119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40 (21632, 9263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5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2460, 60613)</w:t>
            </w:r>
          </w:p>
        </w:tc>
      </w:tr>
      <w:tr w:rsidR="007211E7" w14:paraId="7573B166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death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03 (819, 4304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59 (525, 2733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61 (260, 1480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31 (298, 1692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6 (184, 11182)</w:t>
            </w:r>
          </w:p>
        </w:tc>
      </w:tr>
      <w:tr w:rsidR="007211E7" w14:paraId="7573B16D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lost wages (in USD) due to influenza related illness (non-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ised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382679 (4120050, 29690825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816891 (2603687, 18557552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55779 (1189483, 9589817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436361 (1437858, 11383427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268139 (859553, 69474367)</w:t>
            </w:r>
          </w:p>
        </w:tc>
      </w:tr>
      <w:tr w:rsidR="007211E7" w14:paraId="7573B174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otal lost wages (in USD) due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o influenza related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is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6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66513 (349935, 1766017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64551 (213219, 1129856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4072 (103700, 600354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7089 (123969, 684491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4832 (71935, 4509646)</w:t>
            </w:r>
          </w:p>
        </w:tc>
      </w:tr>
      <w:tr w:rsidR="007211E7" w14:paraId="7573B17B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YL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88 (2048, 3897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33 (1451, 2630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49 (822, 1529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81 (951, 1714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1 (618, 12010)</w:t>
            </w:r>
          </w:p>
        </w:tc>
      </w:tr>
      <w:tr w:rsidR="007211E7" w14:paraId="7573B182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YLL (un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2872 (334760, 284932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2564 (212911, 181766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7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9805 (112964, 97016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2463 (130349, 11144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8030 (81230, 737084)</w:t>
            </w:r>
          </w:p>
        </w:tc>
      </w:tr>
      <w:tr w:rsidR="007211E7" w14:paraId="7573B189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otal DALYs (un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6660 (347640, 285604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1997 (222907, 182426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5254 (116466, 97648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8643 (136238, 112413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2122 (82260, 744902)</w:t>
            </w:r>
          </w:p>
        </w:tc>
      </w:tr>
      <w:tr w:rsidR="007211E7" w14:paraId="7573B190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YLL (time-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5392 (164718, 138398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2480 (110573, 90043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799 (58768, 53826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701 (68449, 60292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8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34 (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07, 435995)</w:t>
            </w:r>
          </w:p>
        </w:tc>
      </w:tr>
      <w:tr w:rsidR="007211E7" w14:paraId="7573B197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DALYs (time-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9178 (179798, 140272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1911 (118845, 90186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46 (61351, 55319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1881 (72023, 61131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324 (46289, 439258)</w:t>
            </w:r>
          </w:p>
        </w:tc>
      </w:tr>
      <w:tr w:rsidR="007211E7" w14:paraId="7573B19E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 medical 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.83 (11.42, 87.2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.71 (177.43, 289.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.02 (96.98, 159.7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.2 (98.7, 162.7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.94 (69.87, 116.69)</w:t>
            </w:r>
          </w:p>
        </w:tc>
      </w:tr>
      <w:tr w:rsidR="007211E7" w14:paraId="7573B1A5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9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 medical costs (excl. vaccine cos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.83 (11.42, 87.2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.93 (48.66, 161.0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.08 (26.04, 88.8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.26 (27.76, 91.7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27 (18.21, 65.03)</w:t>
            </w:r>
          </w:p>
        </w:tc>
      </w:tr>
      <w:tr w:rsidR="007211E7" w14:paraId="7573B1AC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althcare related 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91 (3.69, 70.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73 (6.36, 83.5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45 (3.47, 44.1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8 (3.69, 46.5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33 (2.54, 31.42)</w:t>
            </w:r>
          </w:p>
        </w:tc>
      </w:tr>
      <w:tr w:rsidR="007211E7" w14:paraId="7573B1B3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direct 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.4 (9.06, 298.6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A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.28 (5.7, 192.7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62 (2.83, 99.1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16 (3.32, 115.6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99 (2.02, 72.61)</w:t>
            </w:r>
          </w:p>
        </w:tc>
      </w:tr>
      <w:tr w:rsidR="007211E7" w14:paraId="7573B1BA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.13 (42.33, 408.1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.72 (221.83, 494.9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.08 (120.37, 263.1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.16 (123.67, 283.7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.26 (88.16, 195.5)</w:t>
            </w:r>
          </w:p>
        </w:tc>
      </w:tr>
      <w:tr w:rsidR="007211E7" w14:paraId="7573B1C1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ounted total 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.56 (37.75, 362.8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.8 (196.78, 439.0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.58 (107.87, 236.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B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.01 (110.95, 255.4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.85 (79.75, 175.22)</w:t>
            </w:r>
          </w:p>
        </w:tc>
      </w:tr>
      <w:tr w:rsidR="007211E7" w14:paraId="7573B1C8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cremental total co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, 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587816 (59401686, 24139082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9463 (-165888232, 10477093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24916 (-142999231, 10817489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5875635 (-235088257, 61866408)</w:t>
            </w:r>
          </w:p>
        </w:tc>
      </w:tr>
      <w:tr w:rsidR="007211E7" w14:paraId="7573B1CF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cremental total costs (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, 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238274 (53087352, 2141296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15696 (-144188065, 9443241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D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44772 (-124828082, 973100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C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8713848 (-202994785, 56480683)</w:t>
            </w:r>
          </w:p>
        </w:tc>
      </w:tr>
      <w:tr w:rsidR="007211E7" w14:paraId="7573B1D6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LYs avert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, 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4663 (108464, 106536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1406 (219558, 194524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4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8017 (199096, 178238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4538 (256156, 2172530)</w:t>
            </w:r>
          </w:p>
        </w:tc>
      </w:tr>
      <w:tr w:rsidR="007211E7" w14:paraId="7573B1DD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ER per DALY avert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8" w14:textId="77777777" w:rsidR="007211E7" w:rsidRDefault="002D745E">
            <w:pPr>
              <w:keepNext/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(NA, NA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 (83, 171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-284, 30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B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-266, 33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3 (-390, 147)</w:t>
            </w:r>
          </w:p>
        </w:tc>
      </w:tr>
      <w:tr w:rsidR="007211E7" w14:paraId="7573B1E4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CER per DALY averted (discounted cos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DF" w14:textId="77777777" w:rsidR="007211E7" w:rsidRDefault="002D745E">
            <w:pPr>
              <w:keepNext/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(NA, NA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5 (74, 151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-250, 27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2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-231, 30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4 (-344, 134)</w:t>
            </w:r>
          </w:p>
        </w:tc>
      </w:tr>
      <w:tr w:rsidR="007211E7" w14:paraId="7573B1EB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LYs averted (discount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, 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7267 (58577, 4852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932 (116942, 90326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9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298 (106102, 82575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A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2854 (132601, 1024477)</w:t>
            </w:r>
          </w:p>
        </w:tc>
      </w:tr>
      <w:tr w:rsidR="007211E7" w14:paraId="7573B1F2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C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ER per DALY averted (discounted DALY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D" w14:textId="77777777" w:rsidR="007211E7" w:rsidRDefault="002D745E">
            <w:pPr>
              <w:keepNext/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(NA, NA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E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1 (178, 335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EF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-562, 600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F0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-507, 67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F1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2 (-743, 294)</w:t>
            </w:r>
          </w:p>
        </w:tc>
      </w:tr>
      <w:tr w:rsidR="007211E7" w14:paraId="7573B1F9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F3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ER per DALY averted (discounted costs &amp; DALY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F4" w14:textId="77777777" w:rsidR="007211E7" w:rsidRDefault="002D745E">
            <w:pPr>
              <w:keepNext/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(NA, NA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F5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3 (160, 297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F6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-488, 54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F7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-439, 60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B1F8" w14:textId="77777777" w:rsidR="007211E7" w:rsidRDefault="002D745E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5 (-649, 271)</w:t>
            </w:r>
          </w:p>
        </w:tc>
      </w:tr>
    </w:tbl>
    <w:p w14:paraId="7573B1FA" w14:textId="77777777" w:rsidR="002D745E" w:rsidRDefault="002D745E"/>
    <w:sectPr w:rsidR="002D745E" w:rsidSect="00747CCE">
      <w:type w:val="continuous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33729377">
    <w:abstractNumId w:val="1"/>
  </w:num>
  <w:num w:numId="2" w16cid:durableId="461969489">
    <w:abstractNumId w:val="2"/>
  </w:num>
  <w:num w:numId="3" w16cid:durableId="1886869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7A0MDEysLQ0MrZU0lEKTi0uzszPAykwrAUAI8fXeywAAAA="/>
  </w:docVars>
  <w:rsids>
    <w:rsidRoot w:val="00B4379D"/>
    <w:rsid w:val="00036527"/>
    <w:rsid w:val="00073835"/>
    <w:rsid w:val="001379FE"/>
    <w:rsid w:val="001C0A13"/>
    <w:rsid w:val="001D75AB"/>
    <w:rsid w:val="002D745E"/>
    <w:rsid w:val="0035500D"/>
    <w:rsid w:val="00362E65"/>
    <w:rsid w:val="003F2950"/>
    <w:rsid w:val="004158F9"/>
    <w:rsid w:val="00457CF1"/>
    <w:rsid w:val="007211E7"/>
    <w:rsid w:val="00747CCE"/>
    <w:rsid w:val="007B3E96"/>
    <w:rsid w:val="008F1F48"/>
    <w:rsid w:val="00901463"/>
    <w:rsid w:val="00946CB3"/>
    <w:rsid w:val="00AE18EF"/>
    <w:rsid w:val="00AE1BDD"/>
    <w:rsid w:val="00B3547C"/>
    <w:rsid w:val="00B4379D"/>
    <w:rsid w:val="00BF2382"/>
    <w:rsid w:val="00C27329"/>
    <w:rsid w:val="00C31EEB"/>
    <w:rsid w:val="00E61739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73AF1F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492</Words>
  <Characters>8507</Characters>
  <Application>Microsoft Office Word</Application>
  <DocSecurity>0</DocSecurity>
  <Lines>70</Lines>
  <Paragraphs>1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9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reejith  Radhakrishnan</cp:lastModifiedBy>
  <cp:revision>12</cp:revision>
  <dcterms:created xsi:type="dcterms:W3CDTF">2017-02-28T11:18:00Z</dcterms:created>
  <dcterms:modified xsi:type="dcterms:W3CDTF">2022-05-23T06:31:00Z</dcterms:modified>
  <cp:category/>
</cp:coreProperties>
</file>